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59134332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08F366D8" w14:textId="4D834BD0" w:rsidR="00397844" w:rsidRDefault="0039784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CBD1EF8" wp14:editId="7E59FA4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5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04E33A50" id="Group 51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CE2EB60" wp14:editId="086CB8A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7F9FDA" w14:textId="71222F3B" w:rsidR="00397844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CE2EB6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p w14:paraId="7C7F9FDA" w14:textId="71222F3B" w:rsidR="00397844" w:rsidRDefault="0039784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DF41B3B" wp14:editId="28C5945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845537" w14:textId="5144F763" w:rsidR="00397844" w:rsidRPr="005522E7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</w:pPr>
                                <w:r w:rsidRPr="005522E7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  <w:t>Group-</w:t>
                                </w:r>
                                <w:r w:rsidR="005A6098" w:rsidRPr="005522E7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  <w:t>32</w:t>
                                </w:r>
                              </w:p>
                              <w:p w14:paraId="76CB033C" w14:textId="77777777" w:rsidR="00462A30" w:rsidRDefault="00462A30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1FA9B1BF" w14:textId="299B1466" w:rsidR="00543BC0" w:rsidRPr="00462A30" w:rsidRDefault="00462A30" w:rsidP="00543BC0">
                                <w:pPr>
                                  <w:autoSpaceDE w:val="0"/>
                                  <w:autoSpaceDN w:val="0"/>
                                  <w:adjustRightInd w:val="0"/>
                                  <w:spacing w:after="0" w:line="288" w:lineRule="auto"/>
                                  <w:rPr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36"/>
                                    <w:szCs w:val="36"/>
                                  </w:rPr>
                                  <w:t xml:space="preserve">                                                    </w:t>
                                </w:r>
                                <w:r w:rsidR="00543BC0" w:rsidRPr="00462A30">
                                  <w:rPr>
                                    <w:sz w:val="36"/>
                                    <w:szCs w:val="36"/>
                                  </w:rPr>
                                  <w:t>Harsh Patel – 100852669</w:t>
                                </w:r>
                              </w:p>
                              <w:p w14:paraId="4CAACCD6" w14:textId="4C14AC13" w:rsidR="00CC14EE" w:rsidRDefault="00543BC0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>Raquim Dockery 100660304</w:t>
                                </w:r>
                              </w:p>
                              <w:p w14:paraId="6F969E9D" w14:textId="6284CA37" w:rsidR="0091223E" w:rsidRPr="00CC14EE" w:rsidRDefault="0091223E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91223E">
                                  <w:rPr>
                                    <w:sz w:val="36"/>
                                    <w:szCs w:val="36"/>
                                  </w:rPr>
                                  <w:t>Christopher Fowler 100711442</w:t>
                                </w:r>
                              </w:p>
                              <w:p w14:paraId="4D525162" w14:textId="31C6D09F" w:rsidR="00397844" w:rsidRDefault="00397844" w:rsidP="00462A30">
                                <w:pPr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67C60D6C" w14:textId="2CC93975" w:rsidR="00397844" w:rsidRDefault="0039784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4DF41B3B" id="Text Box 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58845537" w14:textId="5144F763" w:rsidR="00397844" w:rsidRPr="005522E7" w:rsidRDefault="0039784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</w:pPr>
                          <w:r w:rsidRPr="005522E7"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  <w:t>Group-</w:t>
                          </w:r>
                          <w:r w:rsidR="005A6098" w:rsidRPr="005522E7"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  <w:t>32</w:t>
                          </w:r>
                        </w:p>
                        <w:p w14:paraId="76CB033C" w14:textId="77777777" w:rsidR="00462A30" w:rsidRDefault="00462A30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</w:p>
                        <w:p w14:paraId="1FA9B1BF" w14:textId="299B1466" w:rsidR="00543BC0" w:rsidRPr="00462A30" w:rsidRDefault="00462A30" w:rsidP="00543BC0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36"/>
                              <w:szCs w:val="36"/>
                            </w:rPr>
                            <w:t xml:space="preserve">                                                    </w:t>
                          </w:r>
                          <w:r w:rsidR="00543BC0" w:rsidRPr="00462A30">
                            <w:rPr>
                              <w:sz w:val="36"/>
                              <w:szCs w:val="36"/>
                            </w:rPr>
                            <w:t>Harsh Patel – 100852669</w:t>
                          </w:r>
                        </w:p>
                        <w:p w14:paraId="4CAACCD6" w14:textId="4C14AC13" w:rsidR="00CC14EE" w:rsidRDefault="00543BC0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r w:rsidRPr="00462A30">
                            <w:rPr>
                              <w:sz w:val="36"/>
                              <w:szCs w:val="36"/>
                            </w:rPr>
                            <w:t>Raquim Dockery 100660304</w:t>
                          </w:r>
                        </w:p>
                        <w:p w14:paraId="6F969E9D" w14:textId="6284CA37" w:rsidR="0091223E" w:rsidRPr="00CC14EE" w:rsidRDefault="0091223E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r w:rsidRPr="0091223E">
                            <w:rPr>
                              <w:sz w:val="36"/>
                              <w:szCs w:val="36"/>
                            </w:rPr>
                            <w:t>Christopher Fowler 100711442</w:t>
                          </w:r>
                        </w:p>
                        <w:p w14:paraId="4D525162" w14:textId="31C6D09F" w:rsidR="00397844" w:rsidRDefault="00397844" w:rsidP="00462A30">
                          <w:pPr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67C60D6C" w14:textId="2CC93975" w:rsidR="00397844" w:rsidRDefault="0039784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5521A5B" w14:textId="4100587C" w:rsidR="00397844" w:rsidRDefault="00397844">
          <w:pPr>
            <w:rPr>
              <w:sz w:val="44"/>
              <w:szCs w:val="4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D92C71" wp14:editId="4D51045E">
                    <wp:simplePos x="0" y="0"/>
                    <wp:positionH relativeFrom="page">
                      <wp:posOffset>226337</wp:posOffset>
                    </wp:positionH>
                    <wp:positionV relativeFrom="page">
                      <wp:posOffset>1810693</wp:posOffset>
                    </wp:positionV>
                    <wp:extent cx="7315200" cy="2797521"/>
                    <wp:effectExtent l="0" t="0" r="0" b="3175"/>
                    <wp:wrapSquare wrapText="bothSides"/>
                    <wp:docPr id="154" name="Text Box 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27975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49B3B1" w14:textId="06746E74" w:rsidR="00397844" w:rsidRPr="00397844" w:rsidRDefault="00631994">
                                <w:pPr>
                                  <w:jc w:val="right"/>
                                  <w:rPr>
                                    <w:color w:val="4472C4" w:themeColor="accent1"/>
                                    <w:sz w:val="180"/>
                                    <w:szCs w:val="180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5A6098">
                                      <w:rPr>
                                        <w:sz w:val="56"/>
                                        <w:szCs w:val="56"/>
                                      </w:rPr>
                                      <w:t>Capstone Project DCOM 410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48"/>
                                    <w:szCs w:val="48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F7F4F75" w14:textId="1BA5BD8F" w:rsidR="00397844" w:rsidRPr="00397844" w:rsidRDefault="00360D55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</w:pPr>
                                    <w:r w:rsidRPr="00360D55">
                                      <w:rPr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  <w:t>ISP-</w:t>
                                    </w:r>
                                    <w:r>
                                      <w:rPr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  <w:t>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ED92C71" id="Text Box 54" o:spid="_x0000_s1028" type="#_x0000_t202" style="position:absolute;margin-left:17.8pt;margin-top:142.55pt;width:8in;height:220.3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" filled="f" stroked="f" strokeweight=".5pt">
                    <v:textbox inset="126pt,0,54pt,0">
                      <w:txbxContent>
                        <w:p w14:paraId="2D49B3B1" w14:textId="06746E74" w:rsidR="00397844" w:rsidRPr="00397844" w:rsidRDefault="00631994">
                          <w:pPr>
                            <w:jc w:val="right"/>
                            <w:rPr>
                              <w:color w:val="4472C4" w:themeColor="accent1"/>
                              <w:sz w:val="180"/>
                              <w:szCs w:val="180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5A6098">
                                <w:rPr>
                                  <w:sz w:val="56"/>
                                  <w:szCs w:val="56"/>
                                </w:rPr>
                                <w:t>Capstone Project DCOM 410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48"/>
                              <w:szCs w:val="48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F7F4F75" w14:textId="1BA5BD8F" w:rsidR="00397844" w:rsidRPr="00397844" w:rsidRDefault="00360D55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48"/>
                                  <w:szCs w:val="48"/>
                                </w:rPr>
                              </w:pPr>
                              <w:r w:rsidRPr="00360D55">
                                <w:rPr>
                                  <w:color w:val="404040" w:themeColor="text1" w:themeTint="BF"/>
                                  <w:sz w:val="48"/>
                                  <w:szCs w:val="48"/>
                                </w:rPr>
                                <w:t>ISP-</w:t>
                              </w:r>
                              <w:r>
                                <w:rPr>
                                  <w:color w:val="404040" w:themeColor="text1" w:themeTint="BF"/>
                                  <w:sz w:val="48"/>
                                  <w:szCs w:val="48"/>
                                </w:rPr>
                                <w:t>3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sz w:val="44"/>
              <w:szCs w:val="44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047595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8DFFE6" w14:textId="6C58C0C4" w:rsidR="002C6FB7" w:rsidRDefault="002C6FB7">
          <w:pPr>
            <w:pStyle w:val="TOCHeading"/>
          </w:pPr>
          <w:r>
            <w:t>Table of Contents</w:t>
          </w:r>
        </w:p>
        <w:p w14:paraId="7E57D40F" w14:textId="652F76B2" w:rsidR="00BD466F" w:rsidRDefault="002C6F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3918373" w:history="1">
            <w:r w:rsidR="00BD466F" w:rsidRPr="003B7DE3">
              <w:rPr>
                <w:rStyle w:val="Hyperlink"/>
                <w:noProof/>
              </w:rPr>
              <w:t>Configuration ISP-3</w:t>
            </w:r>
            <w:r w:rsidR="00BD466F">
              <w:rPr>
                <w:noProof/>
                <w:webHidden/>
              </w:rPr>
              <w:tab/>
            </w:r>
            <w:r w:rsidR="00BD466F">
              <w:rPr>
                <w:noProof/>
                <w:webHidden/>
              </w:rPr>
              <w:fldChar w:fldCharType="begin"/>
            </w:r>
            <w:r w:rsidR="00BD466F">
              <w:rPr>
                <w:noProof/>
                <w:webHidden/>
              </w:rPr>
              <w:instrText xml:space="preserve"> PAGEREF _Toc163918373 \h </w:instrText>
            </w:r>
            <w:r w:rsidR="00BD466F">
              <w:rPr>
                <w:noProof/>
                <w:webHidden/>
              </w:rPr>
            </w:r>
            <w:r w:rsidR="00BD466F">
              <w:rPr>
                <w:noProof/>
                <w:webHidden/>
              </w:rPr>
              <w:fldChar w:fldCharType="separate"/>
            </w:r>
            <w:r w:rsidR="00BD466F">
              <w:rPr>
                <w:noProof/>
                <w:webHidden/>
              </w:rPr>
              <w:t>2</w:t>
            </w:r>
            <w:r w:rsidR="00BD466F">
              <w:rPr>
                <w:noProof/>
                <w:webHidden/>
              </w:rPr>
              <w:fldChar w:fldCharType="end"/>
            </w:r>
          </w:hyperlink>
        </w:p>
        <w:p w14:paraId="6A9ED6F2" w14:textId="0A6F4621" w:rsidR="002C6FB7" w:rsidRDefault="002C6FB7">
          <w:r>
            <w:rPr>
              <w:b/>
              <w:bCs/>
              <w:noProof/>
            </w:rPr>
            <w:fldChar w:fldCharType="end"/>
          </w:r>
        </w:p>
      </w:sdtContent>
    </w:sdt>
    <w:p w14:paraId="55BB19CD" w14:textId="4100587C" w:rsidR="004A2CA8" w:rsidRDefault="004A2CA8" w:rsidP="004A2CA8">
      <w:pPr>
        <w:jc w:val="center"/>
        <w:rPr>
          <w:sz w:val="44"/>
          <w:szCs w:val="44"/>
        </w:rPr>
      </w:pPr>
    </w:p>
    <w:p w14:paraId="19CA07DA" w14:textId="77777777" w:rsidR="004A2CA8" w:rsidRDefault="004A2CA8" w:rsidP="004A2CA8">
      <w:pPr>
        <w:jc w:val="center"/>
        <w:rPr>
          <w:sz w:val="44"/>
          <w:szCs w:val="44"/>
        </w:rPr>
      </w:pPr>
    </w:p>
    <w:p w14:paraId="769BF428" w14:textId="77777777" w:rsidR="004A2CA8" w:rsidRDefault="004A2CA8" w:rsidP="004A2CA8">
      <w:pPr>
        <w:jc w:val="center"/>
        <w:rPr>
          <w:sz w:val="44"/>
          <w:szCs w:val="44"/>
        </w:rPr>
      </w:pPr>
    </w:p>
    <w:p w14:paraId="57F2AB0D" w14:textId="77777777" w:rsidR="004A2CA8" w:rsidRDefault="004A2CA8" w:rsidP="004A2CA8">
      <w:pPr>
        <w:jc w:val="center"/>
        <w:rPr>
          <w:sz w:val="44"/>
          <w:szCs w:val="44"/>
        </w:rPr>
      </w:pPr>
    </w:p>
    <w:p w14:paraId="1398E9C4" w14:textId="77777777" w:rsidR="004A2CA8" w:rsidRDefault="004A2CA8" w:rsidP="004A2CA8">
      <w:pPr>
        <w:jc w:val="center"/>
        <w:rPr>
          <w:sz w:val="44"/>
          <w:szCs w:val="44"/>
        </w:rPr>
      </w:pPr>
    </w:p>
    <w:p w14:paraId="7B55916E" w14:textId="77777777" w:rsidR="004A2CA8" w:rsidRDefault="004A2CA8"/>
    <w:p w14:paraId="1CB921D3" w14:textId="77777777" w:rsidR="004A2CA8" w:rsidRDefault="004A2CA8"/>
    <w:p w14:paraId="05534EAF" w14:textId="77777777" w:rsidR="0059443B" w:rsidRDefault="0059443B"/>
    <w:p w14:paraId="67FE376F" w14:textId="77777777" w:rsidR="0059443B" w:rsidRDefault="0059443B"/>
    <w:p w14:paraId="1EA18F71" w14:textId="77777777" w:rsidR="0059443B" w:rsidRDefault="0059443B"/>
    <w:p w14:paraId="3708AE07" w14:textId="77777777" w:rsidR="0059443B" w:rsidRDefault="0059443B"/>
    <w:p w14:paraId="4FD0CFDC" w14:textId="77777777" w:rsidR="00397844" w:rsidRDefault="00397844"/>
    <w:p w14:paraId="70A0E11D" w14:textId="77777777" w:rsidR="0059443B" w:rsidRDefault="0059443B"/>
    <w:p w14:paraId="66E9118A" w14:textId="77777777" w:rsidR="0059443B" w:rsidRDefault="0059443B"/>
    <w:p w14:paraId="1652CCA7" w14:textId="77777777" w:rsidR="0059443B" w:rsidRDefault="0059443B"/>
    <w:p w14:paraId="0181DD44" w14:textId="77777777" w:rsidR="0059443B" w:rsidRDefault="0059443B"/>
    <w:p w14:paraId="6E122ED3" w14:textId="77777777" w:rsidR="0059300B" w:rsidRDefault="0059300B"/>
    <w:p w14:paraId="35538FC2" w14:textId="77777777" w:rsidR="001F4F64" w:rsidRDefault="001F4F64"/>
    <w:p w14:paraId="059D4CD5" w14:textId="77777777" w:rsidR="001F4F64" w:rsidRDefault="001F4F64"/>
    <w:p w14:paraId="3ABE9E06" w14:textId="77777777" w:rsidR="00757316" w:rsidRDefault="00757316" w:rsidP="00757316">
      <w:pPr>
        <w:rPr>
          <w:sz w:val="26"/>
          <w:szCs w:val="26"/>
        </w:rPr>
      </w:pPr>
    </w:p>
    <w:p w14:paraId="3DC111B7" w14:textId="77777777" w:rsidR="00757316" w:rsidRDefault="00757316" w:rsidP="00757316"/>
    <w:p w14:paraId="71C1FF32" w14:textId="77777777" w:rsidR="003B623A" w:rsidRDefault="003B623A" w:rsidP="00757316"/>
    <w:p w14:paraId="32D16289" w14:textId="65B04C05" w:rsidR="00757316" w:rsidRPr="00757316" w:rsidRDefault="00757316" w:rsidP="00757316">
      <w:pPr>
        <w:pStyle w:val="Heading1"/>
        <w:rPr>
          <w:i/>
          <w:iCs/>
          <w:color w:val="4472C4" w:themeColor="accent1"/>
          <w:sz w:val="40"/>
          <w:szCs w:val="40"/>
        </w:rPr>
      </w:pPr>
      <w:r>
        <w:lastRenderedPageBreak/>
        <w:t xml:space="preserve"> </w:t>
      </w:r>
      <w:bookmarkStart w:id="0" w:name="_Toc163918373"/>
      <w:bookmarkStart w:id="1" w:name="_Toc128255223"/>
      <w:r w:rsidR="009A2554">
        <w:rPr>
          <w:rStyle w:val="IntenseEmphasis"/>
          <w:i w:val="0"/>
          <w:iCs w:val="0"/>
          <w:sz w:val="40"/>
          <w:szCs w:val="40"/>
        </w:rPr>
        <w:t>Configuration</w:t>
      </w:r>
      <w:r w:rsidR="009A2554" w:rsidRPr="00360D55">
        <w:rPr>
          <w:rStyle w:val="IntenseEmphasis"/>
          <w:i w:val="0"/>
          <w:iCs w:val="0"/>
          <w:sz w:val="40"/>
          <w:szCs w:val="40"/>
        </w:rPr>
        <w:t xml:space="preserve"> </w:t>
      </w:r>
      <w:r w:rsidR="00360D55" w:rsidRPr="00360D55">
        <w:rPr>
          <w:rStyle w:val="IntenseEmphasis"/>
          <w:i w:val="0"/>
          <w:iCs w:val="0"/>
          <w:sz w:val="40"/>
          <w:szCs w:val="40"/>
        </w:rPr>
        <w:t>ISP-</w:t>
      </w:r>
      <w:r w:rsidR="00360D55">
        <w:rPr>
          <w:rStyle w:val="IntenseEmphasis"/>
          <w:i w:val="0"/>
          <w:iCs w:val="0"/>
          <w:sz w:val="40"/>
          <w:szCs w:val="40"/>
        </w:rPr>
        <w:t>3</w:t>
      </w:r>
      <w:bookmarkEnd w:id="0"/>
      <w:r w:rsidRPr="00757316">
        <w:rPr>
          <w:rStyle w:val="IntenseEmphasis"/>
          <w:i w:val="0"/>
          <w:iCs w:val="0"/>
          <w:sz w:val="40"/>
          <w:szCs w:val="40"/>
        </w:rPr>
        <w:t xml:space="preserve"> </w:t>
      </w:r>
      <w:bookmarkEnd w:id="1"/>
    </w:p>
    <w:p w14:paraId="25BDFF6F" w14:textId="77777777" w:rsidR="00757316" w:rsidRDefault="00757316" w:rsidP="00757316">
      <w:pPr>
        <w:rPr>
          <w:b/>
          <w:bCs/>
        </w:rPr>
      </w:pPr>
    </w:p>
    <w:p w14:paraId="5F0C668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SP-3#</w:t>
      </w:r>
    </w:p>
    <w:p w14:paraId="79C56C9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SP-3#show run</w:t>
      </w:r>
    </w:p>
    <w:p w14:paraId="25E3646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Building configuration...</w:t>
      </w:r>
    </w:p>
    <w:p w14:paraId="1F906A6A" w14:textId="77777777" w:rsidR="00BD466F" w:rsidRPr="00BD466F" w:rsidRDefault="00BD466F" w:rsidP="00BD466F">
      <w:pPr>
        <w:rPr>
          <w:b/>
          <w:bCs/>
        </w:rPr>
      </w:pPr>
    </w:p>
    <w:p w14:paraId="024F1C8F" w14:textId="77777777" w:rsidR="00BD466F" w:rsidRPr="00BD466F" w:rsidRDefault="00BD466F" w:rsidP="00BD466F">
      <w:pPr>
        <w:rPr>
          <w:b/>
          <w:bCs/>
        </w:rPr>
      </w:pPr>
    </w:p>
    <w:p w14:paraId="30074855" w14:textId="77777777" w:rsidR="00BD466F" w:rsidRPr="00BD466F" w:rsidRDefault="00BD466F" w:rsidP="00BD466F">
      <w:pPr>
        <w:rPr>
          <w:b/>
          <w:bCs/>
        </w:rPr>
      </w:pPr>
    </w:p>
    <w:p w14:paraId="226EA91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Current configuration : 2807 bytes</w:t>
      </w:r>
    </w:p>
    <w:p w14:paraId="0A58C6E6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AD3113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 Last configuration change at 23:16:22 UTC Sun Apr 7 2024</w:t>
      </w:r>
    </w:p>
    <w:p w14:paraId="5E49270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376B178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version 15.7</w:t>
      </w:r>
    </w:p>
    <w:p w14:paraId="227263A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service timestamps debug datetime msec</w:t>
      </w:r>
    </w:p>
    <w:p w14:paraId="196677DB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service timestamps log datetime msec</w:t>
      </w:r>
    </w:p>
    <w:p w14:paraId="0B10D32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service password-encryption</w:t>
      </w:r>
    </w:p>
    <w:p w14:paraId="1F80E9F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F9C731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hostname ISP-3</w:t>
      </w:r>
    </w:p>
    <w:p w14:paraId="1FF6E77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E1B3C2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boot-start-marker</w:t>
      </w:r>
    </w:p>
    <w:p w14:paraId="55DEFE7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boot-end-marker</w:t>
      </w:r>
    </w:p>
    <w:p w14:paraId="66D5808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7AFF48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445088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7651E4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no aaa new-model</w:t>
      </w:r>
    </w:p>
    <w:p w14:paraId="4D48421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memory-size iomem 15</w:t>
      </w:r>
    </w:p>
    <w:p w14:paraId="681C6F8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5F0767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14FCE7C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lastRenderedPageBreak/>
        <w:t>!</w:t>
      </w:r>
    </w:p>
    <w:p w14:paraId="45549A8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9B81F3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791EDA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456D86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12B83B1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40BE9A4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6B31318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94576B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8E8E5C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79C4218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no ip domain lookup</w:t>
      </w:r>
    </w:p>
    <w:p w14:paraId="74479CF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p domain name ethoca.com</w:t>
      </w:r>
    </w:p>
    <w:p w14:paraId="7A5CECD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p cef</w:t>
      </w:r>
    </w:p>
    <w:p w14:paraId="59F60656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no ipv6 cef</w:t>
      </w:r>
    </w:p>
    <w:p w14:paraId="4E5DE72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37ADD0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multilink bundle-name authenticated</w:t>
      </w:r>
    </w:p>
    <w:p w14:paraId="1B7E1F0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079F07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710AEEA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4B726C5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7FB2056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6B8690D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4707B1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A2E6D6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voice-card 0</w:t>
      </w:r>
    </w:p>
    <w:p w14:paraId="3228F386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681317F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3F8C73F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A48CA6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588BF4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A200BE6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lastRenderedPageBreak/>
        <w:t>!</w:t>
      </w:r>
    </w:p>
    <w:p w14:paraId="0A75340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4D58956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A67789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vxml logging-tag</w:t>
      </w:r>
    </w:p>
    <w:p w14:paraId="4E8AF8B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license udi pid CISCO2901/K9 sn FGL17302561</w:t>
      </w:r>
    </w:p>
    <w:p w14:paraId="4474BB4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license accept end user agreement</w:t>
      </w:r>
    </w:p>
    <w:p w14:paraId="4D4280F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license boot module c2900 technology-package securityk9</w:t>
      </w:r>
    </w:p>
    <w:p w14:paraId="0B5A779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license boot module c2900 technology-package uck9</w:t>
      </w:r>
    </w:p>
    <w:p w14:paraId="28A9EED6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hw-module pvdm 0/0</w:t>
      </w:r>
    </w:p>
    <w:p w14:paraId="1A3C569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17D1D5D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68045DE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A947DB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username admin password 7 104D000A0618</w:t>
      </w:r>
    </w:p>
    <w:p w14:paraId="7DA7411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14794CB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redundancy</w:t>
      </w:r>
    </w:p>
    <w:p w14:paraId="0C80492B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3083BDC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491550B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1C758B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67A47B6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C1F7E2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4F37868B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0315D5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0D57F3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397EEAF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5094BE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60B23AB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3082FE6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C66AEA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7A47127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lastRenderedPageBreak/>
        <w:t>!</w:t>
      </w:r>
    </w:p>
    <w:p w14:paraId="139C11E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nterface Loopback1</w:t>
      </w:r>
    </w:p>
    <w:p w14:paraId="6566DCD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address 183.32.3.145 255.255.255.240</w:t>
      </w:r>
    </w:p>
    <w:p w14:paraId="3633513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69BE8EE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nterface Loopback2</w:t>
      </w:r>
    </w:p>
    <w:p w14:paraId="4E7D266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address 183.32.3.161 255.255.255.240</w:t>
      </w:r>
    </w:p>
    <w:p w14:paraId="3237529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F68AA3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nterface Loopback3</w:t>
      </w:r>
    </w:p>
    <w:p w14:paraId="3D57231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address 183.32.3.177 255.255.255.240</w:t>
      </w:r>
    </w:p>
    <w:p w14:paraId="52EA607B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48425D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nterface Loopback4</w:t>
      </w:r>
    </w:p>
    <w:p w14:paraId="5CABF30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description Web Server</w:t>
      </w:r>
    </w:p>
    <w:p w14:paraId="4B96680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address 192.168.3.5 255.255.255.252</w:t>
      </w:r>
    </w:p>
    <w:p w14:paraId="64216EE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nat inside</w:t>
      </w:r>
    </w:p>
    <w:p w14:paraId="71A904C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virtual-reassembly in</w:t>
      </w:r>
    </w:p>
    <w:p w14:paraId="7C2A786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45AD7E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nterface Loopback5</w:t>
      </w:r>
    </w:p>
    <w:p w14:paraId="2C1A48F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address 203.32.1.1 255.255.255.252</w:t>
      </w:r>
    </w:p>
    <w:p w14:paraId="076EB3A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3CEDF74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nterface Embedded-Service-Engine0/0</w:t>
      </w:r>
    </w:p>
    <w:p w14:paraId="1034968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o ip address</w:t>
      </w:r>
    </w:p>
    <w:p w14:paraId="4C7F2E7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shutdown</w:t>
      </w:r>
    </w:p>
    <w:p w14:paraId="4626E71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D7B74D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nterface GigabitEthernet0/0</w:t>
      </w:r>
    </w:p>
    <w:p w14:paraId="643DDA4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address 123.1.32.34 255.255.255.248</w:t>
      </w:r>
    </w:p>
    <w:p w14:paraId="33ECD4C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nat outside</w:t>
      </w:r>
    </w:p>
    <w:p w14:paraId="1FAAB19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virtual-reassembly in</w:t>
      </w:r>
    </w:p>
    <w:p w14:paraId="726C315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duplex auto</w:t>
      </w:r>
    </w:p>
    <w:p w14:paraId="3BADD2F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speed auto</w:t>
      </w:r>
    </w:p>
    <w:p w14:paraId="1683FB7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lastRenderedPageBreak/>
        <w:t>!</w:t>
      </w:r>
    </w:p>
    <w:p w14:paraId="6052EFF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nterface GigabitEthernet0/1</w:t>
      </w:r>
    </w:p>
    <w:p w14:paraId="68CD2B4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address 123.2.32.34 255.255.255.248</w:t>
      </w:r>
    </w:p>
    <w:p w14:paraId="22030EE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nat outside</w:t>
      </w:r>
    </w:p>
    <w:p w14:paraId="6A5E826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ip virtual-reassembly in</w:t>
      </w:r>
    </w:p>
    <w:p w14:paraId="46BDEA9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duplex auto</w:t>
      </w:r>
    </w:p>
    <w:p w14:paraId="7EDD3A4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speed auto</w:t>
      </w:r>
    </w:p>
    <w:p w14:paraId="0812BCE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1E6638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nterface Serial0/1/0</w:t>
      </w:r>
    </w:p>
    <w:p w14:paraId="0E84276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o ip address</w:t>
      </w:r>
    </w:p>
    <w:p w14:paraId="7EE95916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shutdown</w:t>
      </w:r>
    </w:p>
    <w:p w14:paraId="590B8EB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clock rate 2000000</w:t>
      </w:r>
    </w:p>
    <w:p w14:paraId="2B6DCCC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E55DC2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nterface Serial0/1/1</w:t>
      </w:r>
    </w:p>
    <w:p w14:paraId="2EEB0F7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o ip address</w:t>
      </w:r>
    </w:p>
    <w:p w14:paraId="0ABE3A6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shutdown</w:t>
      </w:r>
    </w:p>
    <w:p w14:paraId="3ED25A6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6E2FFFB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router bgp 60323</w:t>
      </w:r>
    </w:p>
    <w:p w14:paraId="6D82FC8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bgp log-neighbor-changes</w:t>
      </w:r>
    </w:p>
    <w:p w14:paraId="551D9CC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etwork 123.1.32.32 mask 255.255.255.248</w:t>
      </w:r>
    </w:p>
    <w:p w14:paraId="6C1570A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etwork 123.2.32.32 mask 255.255.255.248</w:t>
      </w:r>
    </w:p>
    <w:p w14:paraId="0D8FFDD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etwork 183.32.3.160 mask 255.255.255.240</w:t>
      </w:r>
    </w:p>
    <w:p w14:paraId="6809805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etwork 183.32.3.160 mask 255.255.255.224</w:t>
      </w:r>
    </w:p>
    <w:p w14:paraId="4F8E3B2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etwork 183.32.3.176 mask 255.255.255.240</w:t>
      </w:r>
    </w:p>
    <w:p w14:paraId="1E8089C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etwork 203.32.1.0 mask 255.255.255.252</w:t>
      </w:r>
    </w:p>
    <w:p w14:paraId="4431A69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eighbor 123.1.32.33 remote-as 60321</w:t>
      </w:r>
    </w:p>
    <w:p w14:paraId="3FD1349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eighbor 123.2.32.33 remote-as 60322</w:t>
      </w:r>
    </w:p>
    <w:p w14:paraId="57DB6C1B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17CF2D3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p forward-protocol nd</w:t>
      </w:r>
    </w:p>
    <w:p w14:paraId="02055B1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lastRenderedPageBreak/>
        <w:t>!</w:t>
      </w:r>
    </w:p>
    <w:p w14:paraId="2283396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no ip http server</w:t>
      </w:r>
    </w:p>
    <w:p w14:paraId="1F3CD31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no ip http secure-server</w:t>
      </w:r>
    </w:p>
    <w:p w14:paraId="7B7A370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1A9EBB9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p nat inside source static 192.168.3.5 203.32.1.1</w:t>
      </w:r>
    </w:p>
    <w:p w14:paraId="568EC5C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p ssh version 2</w:t>
      </w:r>
    </w:p>
    <w:p w14:paraId="3E453E4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173EAD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705E06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177F7BA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10B7BAF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control-plane</w:t>
      </w:r>
    </w:p>
    <w:p w14:paraId="738C74E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6E6D1C8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6AEC4ED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voice-port 0/2/0</w:t>
      </w:r>
    </w:p>
    <w:p w14:paraId="069897C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70427E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voice-port 0/2/1</w:t>
      </w:r>
    </w:p>
    <w:p w14:paraId="657C9F7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78FF69E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voice-port 0/3/0</w:t>
      </w:r>
    </w:p>
    <w:p w14:paraId="798FC266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1B21B57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voice-port 0/3/1</w:t>
      </w:r>
    </w:p>
    <w:p w14:paraId="773BA48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!</w:t>
      </w:r>
    </w:p>
    <w:p w14:paraId="462359A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!</w:t>
      </w:r>
    </w:p>
    <w:p w14:paraId="5534609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!</w:t>
      </w:r>
    </w:p>
    <w:p w14:paraId="556B89A1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!</w:t>
      </w:r>
    </w:p>
    <w:p w14:paraId="198BC57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2238096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mgcp behavior rsip-range tgcp-only</w:t>
      </w:r>
    </w:p>
    <w:p w14:paraId="4708B4D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mgcp behavior comedia-role none</w:t>
      </w:r>
    </w:p>
    <w:p w14:paraId="340F48D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mgcp behavior comedia-check-media-src disable</w:t>
      </w:r>
    </w:p>
    <w:p w14:paraId="496B4A8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mgcp behavior comedia-sdp-force disable</w:t>
      </w:r>
    </w:p>
    <w:p w14:paraId="3417341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lastRenderedPageBreak/>
        <w:t>!</w:t>
      </w:r>
    </w:p>
    <w:p w14:paraId="7936841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mgcp profile default</w:t>
      </w:r>
    </w:p>
    <w:p w14:paraId="3B772EFE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665293D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8FDDF6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0E70D69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19E4A2E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734AB8DB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14A29F3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3DC221E6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gatekeeper</w:t>
      </w:r>
    </w:p>
    <w:p w14:paraId="5B9B3B2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shutdown</w:t>
      </w:r>
    </w:p>
    <w:p w14:paraId="6D388B9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2D505D4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banner login ^CUnauthorized access to this device is prohibited!^C</w:t>
      </w:r>
    </w:p>
    <w:p w14:paraId="7F17277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banner motd ^CUnauthorized access to this device is prohibited!^C</w:t>
      </w:r>
    </w:p>
    <w:p w14:paraId="3651BC5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78B289B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line con 0</w:t>
      </w:r>
    </w:p>
    <w:p w14:paraId="7459982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logging synchronous</w:t>
      </w:r>
    </w:p>
    <w:p w14:paraId="2C2F016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login local</w:t>
      </w:r>
    </w:p>
    <w:p w14:paraId="2254F82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transport output ssh</w:t>
      </w:r>
    </w:p>
    <w:p w14:paraId="30BFB03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stopbits 1</w:t>
      </w:r>
    </w:p>
    <w:p w14:paraId="44D786CB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line aux 0</w:t>
      </w:r>
    </w:p>
    <w:p w14:paraId="1B5AF3A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exec-timeout 0 0</w:t>
      </w:r>
    </w:p>
    <w:p w14:paraId="0B42730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o exec</w:t>
      </w:r>
    </w:p>
    <w:p w14:paraId="0F43F58B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transport output none</w:t>
      </w:r>
    </w:p>
    <w:p w14:paraId="3D2F7DB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line 2</w:t>
      </w:r>
    </w:p>
    <w:p w14:paraId="61F75D8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o activation-character</w:t>
      </w:r>
    </w:p>
    <w:p w14:paraId="69CBE1C7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no exec</w:t>
      </w:r>
    </w:p>
    <w:p w14:paraId="4DA1720C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transport preferred none</w:t>
      </w:r>
    </w:p>
    <w:p w14:paraId="45A11FA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transport output pad telnet rlogin lapb-ta mop udptn v120 ssh</w:t>
      </w:r>
    </w:p>
    <w:p w14:paraId="51476B8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lastRenderedPageBreak/>
        <w:t xml:space="preserve"> stopbits 1</w:t>
      </w:r>
    </w:p>
    <w:p w14:paraId="3BF6216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line vty 0 4</w:t>
      </w:r>
    </w:p>
    <w:p w14:paraId="6C6BEE5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login local</w:t>
      </w:r>
    </w:p>
    <w:p w14:paraId="03A45B5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transport input ssh</w:t>
      </w:r>
    </w:p>
    <w:p w14:paraId="53513F05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transport output ssh</w:t>
      </w:r>
    </w:p>
    <w:p w14:paraId="6EEB8CEA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line vty 5 15</w:t>
      </w:r>
    </w:p>
    <w:p w14:paraId="5D89CEA3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exec-timeout 5 0</w:t>
      </w:r>
    </w:p>
    <w:p w14:paraId="0AC9372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login local</w:t>
      </w:r>
    </w:p>
    <w:p w14:paraId="6454C6C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transport input ssh</w:t>
      </w:r>
    </w:p>
    <w:p w14:paraId="2359A4D2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 xml:space="preserve"> transport output ssh</w:t>
      </w:r>
    </w:p>
    <w:p w14:paraId="4114C370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549A6D89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scheduler allocate 20000 1000</w:t>
      </w:r>
    </w:p>
    <w:p w14:paraId="43691668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!</w:t>
      </w:r>
    </w:p>
    <w:p w14:paraId="318D745D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end</w:t>
      </w:r>
    </w:p>
    <w:p w14:paraId="1AB5F2CC" w14:textId="77777777" w:rsidR="00BD466F" w:rsidRPr="00BD466F" w:rsidRDefault="00BD466F" w:rsidP="00BD466F">
      <w:pPr>
        <w:rPr>
          <w:b/>
          <w:bCs/>
        </w:rPr>
      </w:pPr>
    </w:p>
    <w:p w14:paraId="51303BDF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SP-3#$</w:t>
      </w:r>
    </w:p>
    <w:p w14:paraId="4275C9F4" w14:textId="77777777" w:rsidR="00BD466F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SP-3#</w:t>
      </w:r>
    </w:p>
    <w:p w14:paraId="6888685D" w14:textId="3BD17DB7" w:rsidR="0059443B" w:rsidRPr="00BD466F" w:rsidRDefault="00BD466F" w:rsidP="00BD466F">
      <w:pPr>
        <w:rPr>
          <w:b/>
          <w:bCs/>
        </w:rPr>
      </w:pPr>
      <w:r w:rsidRPr="00BD466F">
        <w:rPr>
          <w:b/>
          <w:bCs/>
        </w:rPr>
        <w:t>ISP-3#</w:t>
      </w:r>
    </w:p>
    <w:sectPr w:rsidR="0059443B" w:rsidRPr="00BD466F" w:rsidSect="00C96BA9">
      <w:footerReference w:type="default" r:id="rId9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84D82" w14:textId="77777777" w:rsidR="00C96BA9" w:rsidRDefault="00C96BA9" w:rsidP="004A2CA8">
      <w:pPr>
        <w:spacing w:after="0" w:line="240" w:lineRule="auto"/>
      </w:pPr>
      <w:r>
        <w:separator/>
      </w:r>
    </w:p>
  </w:endnote>
  <w:endnote w:type="continuationSeparator" w:id="0">
    <w:p w14:paraId="59A58EAD" w14:textId="77777777" w:rsidR="00C96BA9" w:rsidRDefault="00C96BA9" w:rsidP="004A2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3622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F645E" w14:textId="1F8CA4B1" w:rsidR="00397844" w:rsidRDefault="003978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AED3D9" w14:textId="77777777" w:rsidR="00397844" w:rsidRDefault="00397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FD522" w14:textId="77777777" w:rsidR="00C96BA9" w:rsidRDefault="00C96BA9" w:rsidP="004A2CA8">
      <w:pPr>
        <w:spacing w:after="0" w:line="240" w:lineRule="auto"/>
      </w:pPr>
      <w:r>
        <w:separator/>
      </w:r>
    </w:p>
  </w:footnote>
  <w:footnote w:type="continuationSeparator" w:id="0">
    <w:p w14:paraId="4265302D" w14:textId="77777777" w:rsidR="00C96BA9" w:rsidRDefault="00C96BA9" w:rsidP="004A2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A3E40"/>
    <w:multiLevelType w:val="hybridMultilevel"/>
    <w:tmpl w:val="D602A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E2D1C"/>
    <w:multiLevelType w:val="hybridMultilevel"/>
    <w:tmpl w:val="8236E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8427D"/>
    <w:multiLevelType w:val="hybridMultilevel"/>
    <w:tmpl w:val="D9FAD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671CBD"/>
    <w:multiLevelType w:val="hybridMultilevel"/>
    <w:tmpl w:val="2EBE7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813CF"/>
    <w:multiLevelType w:val="hybridMultilevel"/>
    <w:tmpl w:val="75801608"/>
    <w:lvl w:ilvl="0" w:tplc="9FA02F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3934512">
    <w:abstractNumId w:val="0"/>
  </w:num>
  <w:num w:numId="2" w16cid:durableId="1471702871">
    <w:abstractNumId w:val="1"/>
  </w:num>
  <w:num w:numId="3" w16cid:durableId="1597324559">
    <w:abstractNumId w:val="3"/>
  </w:num>
  <w:num w:numId="4" w16cid:durableId="404035857">
    <w:abstractNumId w:val="2"/>
  </w:num>
  <w:num w:numId="5" w16cid:durableId="107335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MTUAQXMjAwNDJR2l4NTi4sz8PJACs1oAOYEReSwAAAA="/>
  </w:docVars>
  <w:rsids>
    <w:rsidRoot w:val="0059443B"/>
    <w:rsid w:val="00076F5D"/>
    <w:rsid w:val="00121285"/>
    <w:rsid w:val="0013787E"/>
    <w:rsid w:val="001A0826"/>
    <w:rsid w:val="001B01FD"/>
    <w:rsid w:val="001C2634"/>
    <w:rsid w:val="001D15B5"/>
    <w:rsid w:val="001F4F64"/>
    <w:rsid w:val="00230BFB"/>
    <w:rsid w:val="0024313F"/>
    <w:rsid w:val="002C6FB7"/>
    <w:rsid w:val="00313596"/>
    <w:rsid w:val="00360D55"/>
    <w:rsid w:val="00397844"/>
    <w:rsid w:val="003B623A"/>
    <w:rsid w:val="00410AD6"/>
    <w:rsid w:val="00421ECD"/>
    <w:rsid w:val="00462A30"/>
    <w:rsid w:val="004745D2"/>
    <w:rsid w:val="004A2CA8"/>
    <w:rsid w:val="004B3931"/>
    <w:rsid w:val="004B79DB"/>
    <w:rsid w:val="004D0888"/>
    <w:rsid w:val="004E2460"/>
    <w:rsid w:val="00543BC0"/>
    <w:rsid w:val="005522E7"/>
    <w:rsid w:val="00555C49"/>
    <w:rsid w:val="00565394"/>
    <w:rsid w:val="005713DF"/>
    <w:rsid w:val="0059300B"/>
    <w:rsid w:val="0059443B"/>
    <w:rsid w:val="005A6098"/>
    <w:rsid w:val="005C7B8D"/>
    <w:rsid w:val="005E3389"/>
    <w:rsid w:val="0060261C"/>
    <w:rsid w:val="006147B2"/>
    <w:rsid w:val="00631994"/>
    <w:rsid w:val="00690FAD"/>
    <w:rsid w:val="006A754C"/>
    <w:rsid w:val="0071525E"/>
    <w:rsid w:val="00716269"/>
    <w:rsid w:val="00737A8A"/>
    <w:rsid w:val="00757316"/>
    <w:rsid w:val="00761CE2"/>
    <w:rsid w:val="00771699"/>
    <w:rsid w:val="00806E22"/>
    <w:rsid w:val="00824E95"/>
    <w:rsid w:val="00844908"/>
    <w:rsid w:val="00854725"/>
    <w:rsid w:val="008563D5"/>
    <w:rsid w:val="008A0540"/>
    <w:rsid w:val="008A2BA6"/>
    <w:rsid w:val="008C4DED"/>
    <w:rsid w:val="008F4F71"/>
    <w:rsid w:val="00911EAD"/>
    <w:rsid w:val="0091223E"/>
    <w:rsid w:val="009402E9"/>
    <w:rsid w:val="009A1534"/>
    <w:rsid w:val="009A2554"/>
    <w:rsid w:val="009A43A0"/>
    <w:rsid w:val="00A364F0"/>
    <w:rsid w:val="00A44A25"/>
    <w:rsid w:val="00AF09FE"/>
    <w:rsid w:val="00B35086"/>
    <w:rsid w:val="00B84BEC"/>
    <w:rsid w:val="00BC106A"/>
    <w:rsid w:val="00BD466F"/>
    <w:rsid w:val="00C021BD"/>
    <w:rsid w:val="00C937AB"/>
    <w:rsid w:val="00C96BA9"/>
    <w:rsid w:val="00CC14EE"/>
    <w:rsid w:val="00CE3027"/>
    <w:rsid w:val="00D1767C"/>
    <w:rsid w:val="00D20CC9"/>
    <w:rsid w:val="00D50D81"/>
    <w:rsid w:val="00D62E2C"/>
    <w:rsid w:val="00D93A86"/>
    <w:rsid w:val="00DB5E37"/>
    <w:rsid w:val="00DD2B95"/>
    <w:rsid w:val="00DD672A"/>
    <w:rsid w:val="00E27493"/>
    <w:rsid w:val="00E52B19"/>
    <w:rsid w:val="00EA15C6"/>
    <w:rsid w:val="00EA5A40"/>
    <w:rsid w:val="00EF4A82"/>
    <w:rsid w:val="00F26108"/>
    <w:rsid w:val="00F868BF"/>
    <w:rsid w:val="00FB1954"/>
    <w:rsid w:val="00FF4DB2"/>
    <w:rsid w:val="00FF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EE4D2C"/>
  <w15:chartTrackingRefBased/>
  <w15:docId w15:val="{A1CD7A51-D8A1-4A46-AAFB-17F602EF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4F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4F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F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4F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vui-heading-1">
    <w:name w:val="vui-heading-1"/>
    <w:basedOn w:val="DefaultParagraphFont"/>
    <w:rsid w:val="001F4F64"/>
  </w:style>
  <w:style w:type="paragraph" w:styleId="Header">
    <w:name w:val="header"/>
    <w:basedOn w:val="Normal"/>
    <w:link w:val="Head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CA8"/>
  </w:style>
  <w:style w:type="paragraph" w:styleId="Footer">
    <w:name w:val="footer"/>
    <w:basedOn w:val="Normal"/>
    <w:link w:val="Foot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CA8"/>
  </w:style>
  <w:style w:type="paragraph" w:styleId="NoSpacing">
    <w:name w:val="No Spacing"/>
    <w:link w:val="NoSpacingChar"/>
    <w:uiPriority w:val="1"/>
    <w:qFormat/>
    <w:rsid w:val="0039784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7844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39784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97844"/>
    <w:pPr>
      <w:spacing w:after="100"/>
    </w:pPr>
  </w:style>
  <w:style w:type="paragraph" w:styleId="ListParagraph">
    <w:name w:val="List Paragraph"/>
    <w:basedOn w:val="Normal"/>
    <w:uiPriority w:val="34"/>
    <w:qFormat/>
    <w:rsid w:val="00EF4A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7316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0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504</Words>
  <Characters>2832</Characters>
  <Application>Microsoft Office Word</Application>
  <DocSecurity>0</DocSecurity>
  <Lines>283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project INFT2102</vt:lpstr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DCOM 4100</dc:title>
  <dc:subject>ISP-3</dc:subject>
  <dc:creator>harsh patel</dc:creator>
  <cp:keywords/>
  <dc:description/>
  <cp:lastModifiedBy>harsh patel</cp:lastModifiedBy>
  <cp:revision>2</cp:revision>
  <dcterms:created xsi:type="dcterms:W3CDTF">2024-04-14T06:06:00Z</dcterms:created>
  <dcterms:modified xsi:type="dcterms:W3CDTF">2024-04-14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44ed6a-f8a2-4ac5-bcc5-c77adba86637</vt:lpwstr>
  </property>
  <property fmtid="{D5CDD505-2E9C-101B-9397-08002B2CF9AE}" pid="3" name="MSIP_Label_3b623b29-abd1-4de3-a20c-27566d79b7c7_Enabled">
    <vt:lpwstr>true</vt:lpwstr>
  </property>
  <property fmtid="{D5CDD505-2E9C-101B-9397-08002B2CF9AE}" pid="4" name="MSIP_Label_3b623b29-abd1-4de3-a20c-27566d79b7c7_SetDate">
    <vt:lpwstr>2024-04-12T18:53:34Z</vt:lpwstr>
  </property>
  <property fmtid="{D5CDD505-2E9C-101B-9397-08002B2CF9AE}" pid="5" name="MSIP_Label_3b623b29-abd1-4de3-a20c-27566d79b7c7_Method">
    <vt:lpwstr>Standard</vt:lpwstr>
  </property>
  <property fmtid="{D5CDD505-2E9C-101B-9397-08002B2CF9AE}" pid="6" name="MSIP_Label_3b623b29-abd1-4de3-a20c-27566d79b7c7_Name">
    <vt:lpwstr>3b623b29-abd1-4de3-a20c-27566d79b7c7</vt:lpwstr>
  </property>
  <property fmtid="{D5CDD505-2E9C-101B-9397-08002B2CF9AE}" pid="7" name="MSIP_Label_3b623b29-abd1-4de3-a20c-27566d79b7c7_SiteId">
    <vt:lpwstr>cbede638-a3d9-459f-8f4e-24ced73b4e5e</vt:lpwstr>
  </property>
  <property fmtid="{D5CDD505-2E9C-101B-9397-08002B2CF9AE}" pid="8" name="MSIP_Label_3b623b29-abd1-4de3-a20c-27566d79b7c7_ActionId">
    <vt:lpwstr>ea2f1a6b-78b0-4ba7-95a2-b5b670b28f99</vt:lpwstr>
  </property>
  <property fmtid="{D5CDD505-2E9C-101B-9397-08002B2CF9AE}" pid="9" name="MSIP_Label_3b623b29-abd1-4de3-a20c-27566d79b7c7_ContentBits">
    <vt:lpwstr>0</vt:lpwstr>
  </property>
</Properties>
</file>